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jana Radosavlje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j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dosavlje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43 North Ottawa Avenue, Niles, IL, USA Niles, IL, USA 6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ilee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8707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